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2CA8BE2A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hyperlink r:id="rId8">
        <w:r w:rsidRPr="004B229A">
          <w:rPr>
            <w:rStyle w:val="InternetLink"/>
            <w:lang w:val="bg-BG"/>
          </w:rPr>
          <w:t>Python Fundamentals Course @SoftUni</w:t>
        </w:r>
      </w:hyperlink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9" w:history="1">
        <w:r w:rsidR="00753BE1">
          <w:rPr>
            <w:rStyle w:val="Hyperlink"/>
            <w:rFonts w:eastAsia="Calibri" w:cs="Calibri"/>
          </w:rPr>
          <w:t>https://jud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username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content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comment.likes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init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total_people_going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r w:rsidRPr="00507CB0">
        <w:rPr>
          <w:rFonts w:ascii="Consolas" w:hAnsi="Consolas"/>
          <w:b/>
        </w:rPr>
        <w:t>is_sent</w:t>
      </w:r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r w:rsidRPr="00507CB0"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info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is_sent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r>
        <w:rPr>
          <w:rFonts w:ascii="Consolas" w:hAnsi="Consolas"/>
          <w:b/>
        </w:rPr>
        <w:t>get_info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 John Hi,John</w:t>
            </w:r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 Peter Hi,Peter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 Lilly Hello,Lilly</w:t>
            </w:r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Peter says to John: Hi,John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John says to Peter: Hi,Peter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Katy says to Lilly: Hello,Lilly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init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is_sent</w:t>
      </w:r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r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get_info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init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animal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info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zoo_name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total_animals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init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circumference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_of_sector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circumference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area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circle.calculate_area_of_sector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5D86F" w14:textId="77777777" w:rsidR="00D843F5" w:rsidRDefault="00D843F5">
      <w:pPr>
        <w:spacing w:before="0" w:after="0" w:line="240" w:lineRule="auto"/>
      </w:pPr>
      <w:r>
        <w:separator/>
      </w:r>
    </w:p>
  </w:endnote>
  <w:endnote w:type="continuationSeparator" w:id="0">
    <w:p w14:paraId="33442ABE" w14:textId="77777777" w:rsidR="00D843F5" w:rsidRDefault="00D843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5C2C3" w14:textId="77777777" w:rsidR="00D843F5" w:rsidRDefault="00D843F5">
      <w:pPr>
        <w:spacing w:before="0" w:after="0" w:line="240" w:lineRule="auto"/>
      </w:pPr>
      <w:r>
        <w:separator/>
      </w:r>
    </w:p>
  </w:footnote>
  <w:footnote w:type="continuationSeparator" w:id="0">
    <w:p w14:paraId="6301B9B2" w14:textId="77777777" w:rsidR="00D843F5" w:rsidRDefault="00D843F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C3660"/>
    <w:rsid w:val="003E0F67"/>
    <w:rsid w:val="00411BAB"/>
    <w:rsid w:val="004838A4"/>
    <w:rsid w:val="004B229A"/>
    <w:rsid w:val="00507CB0"/>
    <w:rsid w:val="00510346"/>
    <w:rsid w:val="005177B2"/>
    <w:rsid w:val="005D5313"/>
    <w:rsid w:val="00677049"/>
    <w:rsid w:val="006D5305"/>
    <w:rsid w:val="00750883"/>
    <w:rsid w:val="00753BE1"/>
    <w:rsid w:val="007E2052"/>
    <w:rsid w:val="007F3669"/>
    <w:rsid w:val="0081221A"/>
    <w:rsid w:val="00837C00"/>
    <w:rsid w:val="009D663F"/>
    <w:rsid w:val="00AB0F97"/>
    <w:rsid w:val="00AB4AB7"/>
    <w:rsid w:val="00B12C20"/>
    <w:rsid w:val="00B65CB1"/>
    <w:rsid w:val="00BD0D03"/>
    <w:rsid w:val="00CD674F"/>
    <w:rsid w:val="00D76075"/>
    <w:rsid w:val="00D843F5"/>
    <w:rsid w:val="00D931AE"/>
    <w:rsid w:val="00E17CBC"/>
    <w:rsid w:val="00EF1813"/>
    <w:rsid w:val="00EF4DC1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3733/programming-fundamentals-with-python-may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image" Target="media/image27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6</Pages>
  <Words>977</Words>
  <Characters>557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5-11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